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ECA69" w14:textId="3DC9A8C6" w:rsidR="00EE11CC" w:rsidRPr="00AC310D" w:rsidRDefault="00FD116F" w:rsidP="00F308A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upplementary Table</w:t>
      </w:r>
      <w:r w:rsidR="00EE11CC" w:rsidRPr="00AC31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. Analysis of variance (ANOVA) for crop emergence, crop injury, different parameters of sterile oats, and sorghum grain yield in field experiments conducted at Gatton, Australi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5"/>
        <w:gridCol w:w="750"/>
        <w:gridCol w:w="1320"/>
        <w:gridCol w:w="1191"/>
        <w:gridCol w:w="1066"/>
        <w:gridCol w:w="1145"/>
        <w:gridCol w:w="1191"/>
        <w:gridCol w:w="948"/>
      </w:tblGrid>
      <w:tr w:rsidR="00EE11CC" w:rsidRPr="00AC310D" w14:paraId="062DAADC" w14:textId="77777777" w:rsidTr="00601CA9">
        <w:tc>
          <w:tcPr>
            <w:tcW w:w="1941" w:type="dxa"/>
            <w:vMerge w:val="restart"/>
            <w:tcBorders>
              <w:top w:val="single" w:sz="4" w:space="0" w:color="auto"/>
              <w:bottom w:val="nil"/>
            </w:tcBorders>
          </w:tcPr>
          <w:p w14:paraId="4807EEFE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urce</w:t>
            </w:r>
          </w:p>
        </w:tc>
        <w:tc>
          <w:tcPr>
            <w:tcW w:w="12007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3685FBC" w14:textId="5AADA0B3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 square</w:t>
            </w:r>
          </w:p>
        </w:tc>
      </w:tr>
      <w:tr w:rsidR="00EE11CC" w:rsidRPr="00AC310D" w14:paraId="7384153C" w14:textId="77777777" w:rsidTr="00601CA9">
        <w:tc>
          <w:tcPr>
            <w:tcW w:w="1941" w:type="dxa"/>
            <w:vMerge/>
            <w:tcBorders>
              <w:top w:val="nil"/>
              <w:bottom w:val="single" w:sz="4" w:space="0" w:color="auto"/>
            </w:tcBorders>
          </w:tcPr>
          <w:p w14:paraId="21005B44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</w:tcPr>
          <w:p w14:paraId="25BA130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f</w:t>
            </w:r>
          </w:p>
        </w:tc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</w:tcPr>
          <w:p w14:paraId="6E78A66B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op emergence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</w:tcPr>
          <w:p w14:paraId="25953D8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jury to sorghum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</w:tcPr>
          <w:p w14:paraId="696611D2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terile oats density </w:t>
            </w:r>
          </w:p>
        </w:tc>
        <w:tc>
          <w:tcPr>
            <w:tcW w:w="1775" w:type="dxa"/>
            <w:tcBorders>
              <w:top w:val="single" w:sz="4" w:space="0" w:color="auto"/>
              <w:bottom w:val="single" w:sz="4" w:space="0" w:color="auto"/>
            </w:tcBorders>
          </w:tcPr>
          <w:p w14:paraId="0BC6A4D2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erile oats biomass</w:t>
            </w:r>
          </w:p>
        </w:tc>
        <w:tc>
          <w:tcPr>
            <w:tcW w:w="1787" w:type="dxa"/>
            <w:tcBorders>
              <w:top w:val="single" w:sz="4" w:space="0" w:color="auto"/>
              <w:bottom w:val="single" w:sz="4" w:space="0" w:color="auto"/>
            </w:tcBorders>
          </w:tcPr>
          <w:p w14:paraId="5EADC59C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erile oats seeds</w:t>
            </w:r>
          </w:p>
        </w:tc>
        <w:tc>
          <w:tcPr>
            <w:tcW w:w="1725" w:type="dxa"/>
            <w:tcBorders>
              <w:top w:val="single" w:sz="4" w:space="0" w:color="auto"/>
              <w:bottom w:val="single" w:sz="4" w:space="0" w:color="auto"/>
            </w:tcBorders>
          </w:tcPr>
          <w:p w14:paraId="4B82C9CA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in yield</w:t>
            </w:r>
          </w:p>
        </w:tc>
      </w:tr>
      <w:tr w:rsidR="00EE11CC" w:rsidRPr="00AC310D" w14:paraId="118D4126" w14:textId="77777777" w:rsidTr="00601CA9">
        <w:tc>
          <w:tcPr>
            <w:tcW w:w="1941" w:type="dxa"/>
          </w:tcPr>
          <w:p w14:paraId="5A395783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licates</w:t>
            </w:r>
          </w:p>
        </w:tc>
        <w:tc>
          <w:tcPr>
            <w:tcW w:w="1576" w:type="dxa"/>
          </w:tcPr>
          <w:p w14:paraId="64DF2C3B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603" w:type="dxa"/>
          </w:tcPr>
          <w:p w14:paraId="60B0C5FF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8</w:t>
            </w:r>
          </w:p>
        </w:tc>
        <w:tc>
          <w:tcPr>
            <w:tcW w:w="1786" w:type="dxa"/>
          </w:tcPr>
          <w:p w14:paraId="78A8BD6C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3.3</w:t>
            </w:r>
          </w:p>
        </w:tc>
        <w:tc>
          <w:tcPr>
            <w:tcW w:w="1755" w:type="dxa"/>
          </w:tcPr>
          <w:p w14:paraId="7C77C6C0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.6</w:t>
            </w:r>
          </w:p>
        </w:tc>
        <w:tc>
          <w:tcPr>
            <w:tcW w:w="1775" w:type="dxa"/>
          </w:tcPr>
          <w:p w14:paraId="1A10B0F5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5.0</w:t>
            </w:r>
          </w:p>
        </w:tc>
        <w:tc>
          <w:tcPr>
            <w:tcW w:w="1787" w:type="dxa"/>
          </w:tcPr>
          <w:p w14:paraId="0D616E90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969</w:t>
            </w:r>
          </w:p>
        </w:tc>
        <w:tc>
          <w:tcPr>
            <w:tcW w:w="1725" w:type="dxa"/>
          </w:tcPr>
          <w:p w14:paraId="6DDB4FB2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9</w:t>
            </w:r>
          </w:p>
        </w:tc>
      </w:tr>
      <w:tr w:rsidR="00EE11CC" w:rsidRPr="00AC310D" w14:paraId="51BFAF28" w14:textId="77777777" w:rsidTr="00601CA9">
        <w:tc>
          <w:tcPr>
            <w:tcW w:w="1941" w:type="dxa"/>
          </w:tcPr>
          <w:p w14:paraId="73090E6B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s</w:t>
            </w:r>
          </w:p>
        </w:tc>
        <w:tc>
          <w:tcPr>
            <w:tcW w:w="1576" w:type="dxa"/>
          </w:tcPr>
          <w:p w14:paraId="3D7B00E1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603" w:type="dxa"/>
          </w:tcPr>
          <w:p w14:paraId="32DD81B2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1786" w:type="dxa"/>
          </w:tcPr>
          <w:p w14:paraId="76C547DA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.0</w:t>
            </w:r>
          </w:p>
        </w:tc>
        <w:tc>
          <w:tcPr>
            <w:tcW w:w="1755" w:type="dxa"/>
          </w:tcPr>
          <w:p w14:paraId="09626D43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4</w:t>
            </w:r>
          </w:p>
        </w:tc>
        <w:tc>
          <w:tcPr>
            <w:tcW w:w="1775" w:type="dxa"/>
          </w:tcPr>
          <w:p w14:paraId="20064895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95</w:t>
            </w:r>
          </w:p>
        </w:tc>
        <w:tc>
          <w:tcPr>
            <w:tcW w:w="1787" w:type="dxa"/>
          </w:tcPr>
          <w:p w14:paraId="2C1B3A2C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144</w:t>
            </w:r>
          </w:p>
        </w:tc>
        <w:tc>
          <w:tcPr>
            <w:tcW w:w="1725" w:type="dxa"/>
          </w:tcPr>
          <w:p w14:paraId="2B936CBF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2</w:t>
            </w:r>
          </w:p>
        </w:tc>
      </w:tr>
      <w:tr w:rsidR="00EE11CC" w:rsidRPr="00AC310D" w14:paraId="25A8D5C5" w14:textId="77777777" w:rsidTr="00601CA9">
        <w:tc>
          <w:tcPr>
            <w:tcW w:w="1941" w:type="dxa"/>
          </w:tcPr>
          <w:p w14:paraId="41AF6E38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ments</w:t>
            </w:r>
          </w:p>
        </w:tc>
        <w:tc>
          <w:tcPr>
            <w:tcW w:w="1576" w:type="dxa"/>
          </w:tcPr>
          <w:p w14:paraId="0224284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603" w:type="dxa"/>
          </w:tcPr>
          <w:p w14:paraId="4029B54F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4*</w:t>
            </w:r>
          </w:p>
        </w:tc>
        <w:tc>
          <w:tcPr>
            <w:tcW w:w="1786" w:type="dxa"/>
          </w:tcPr>
          <w:p w14:paraId="1B1D742A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17*</w:t>
            </w:r>
          </w:p>
        </w:tc>
        <w:tc>
          <w:tcPr>
            <w:tcW w:w="1755" w:type="dxa"/>
          </w:tcPr>
          <w:p w14:paraId="53FE3F48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.6*</w:t>
            </w:r>
          </w:p>
        </w:tc>
        <w:tc>
          <w:tcPr>
            <w:tcW w:w="1775" w:type="dxa"/>
          </w:tcPr>
          <w:p w14:paraId="5BCE86B2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08*</w:t>
            </w:r>
          </w:p>
        </w:tc>
        <w:tc>
          <w:tcPr>
            <w:tcW w:w="1787" w:type="dxa"/>
          </w:tcPr>
          <w:p w14:paraId="1D1236D4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6254*</w:t>
            </w:r>
          </w:p>
        </w:tc>
        <w:tc>
          <w:tcPr>
            <w:tcW w:w="1725" w:type="dxa"/>
          </w:tcPr>
          <w:p w14:paraId="5ECE268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3*</w:t>
            </w:r>
          </w:p>
        </w:tc>
      </w:tr>
      <w:tr w:rsidR="00EE11CC" w:rsidRPr="00AC310D" w14:paraId="104085D5" w14:textId="77777777" w:rsidTr="00601CA9">
        <w:tc>
          <w:tcPr>
            <w:tcW w:w="1941" w:type="dxa"/>
          </w:tcPr>
          <w:p w14:paraId="591DC067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 x Treatments</w:t>
            </w:r>
          </w:p>
        </w:tc>
        <w:tc>
          <w:tcPr>
            <w:tcW w:w="1576" w:type="dxa"/>
          </w:tcPr>
          <w:p w14:paraId="656B2773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603" w:type="dxa"/>
          </w:tcPr>
          <w:p w14:paraId="5AD56687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1786" w:type="dxa"/>
          </w:tcPr>
          <w:p w14:paraId="47CB3DA2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40</w:t>
            </w:r>
          </w:p>
        </w:tc>
        <w:tc>
          <w:tcPr>
            <w:tcW w:w="1755" w:type="dxa"/>
          </w:tcPr>
          <w:p w14:paraId="5B083B9A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9</w:t>
            </w:r>
          </w:p>
        </w:tc>
        <w:tc>
          <w:tcPr>
            <w:tcW w:w="1775" w:type="dxa"/>
          </w:tcPr>
          <w:p w14:paraId="65E37549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38</w:t>
            </w:r>
          </w:p>
        </w:tc>
        <w:tc>
          <w:tcPr>
            <w:tcW w:w="1787" w:type="dxa"/>
          </w:tcPr>
          <w:p w14:paraId="6217526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743</w:t>
            </w:r>
          </w:p>
        </w:tc>
        <w:tc>
          <w:tcPr>
            <w:tcW w:w="1725" w:type="dxa"/>
          </w:tcPr>
          <w:p w14:paraId="33C10DF0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</w:t>
            </w:r>
          </w:p>
        </w:tc>
      </w:tr>
      <w:tr w:rsidR="00EE11CC" w:rsidRPr="00AC310D" w14:paraId="20AEFED8" w14:textId="77777777" w:rsidTr="00601CA9">
        <w:tc>
          <w:tcPr>
            <w:tcW w:w="1941" w:type="dxa"/>
          </w:tcPr>
          <w:p w14:paraId="165B077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ror</w:t>
            </w:r>
          </w:p>
        </w:tc>
        <w:tc>
          <w:tcPr>
            <w:tcW w:w="1576" w:type="dxa"/>
          </w:tcPr>
          <w:p w14:paraId="3D39ED7E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1603" w:type="dxa"/>
          </w:tcPr>
          <w:p w14:paraId="7258DA61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4</w:t>
            </w:r>
          </w:p>
        </w:tc>
        <w:tc>
          <w:tcPr>
            <w:tcW w:w="1786" w:type="dxa"/>
          </w:tcPr>
          <w:p w14:paraId="55BEB2BF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3</w:t>
            </w:r>
          </w:p>
        </w:tc>
        <w:tc>
          <w:tcPr>
            <w:tcW w:w="1755" w:type="dxa"/>
          </w:tcPr>
          <w:p w14:paraId="0FDC3ECD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2</w:t>
            </w:r>
          </w:p>
        </w:tc>
        <w:tc>
          <w:tcPr>
            <w:tcW w:w="1775" w:type="dxa"/>
          </w:tcPr>
          <w:p w14:paraId="0F620A27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70</w:t>
            </w:r>
          </w:p>
        </w:tc>
        <w:tc>
          <w:tcPr>
            <w:tcW w:w="1787" w:type="dxa"/>
          </w:tcPr>
          <w:p w14:paraId="3F2C3F2D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651</w:t>
            </w:r>
          </w:p>
        </w:tc>
        <w:tc>
          <w:tcPr>
            <w:tcW w:w="1725" w:type="dxa"/>
          </w:tcPr>
          <w:p w14:paraId="1F80865A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7</w:t>
            </w:r>
          </w:p>
        </w:tc>
      </w:tr>
      <w:tr w:rsidR="00EE11CC" w:rsidRPr="00AC310D" w14:paraId="6F4EA9D6" w14:textId="77777777" w:rsidTr="00601CA9">
        <w:tc>
          <w:tcPr>
            <w:tcW w:w="1941" w:type="dxa"/>
          </w:tcPr>
          <w:p w14:paraId="74735744" w14:textId="42AE3BCE" w:rsidR="00EE11CC" w:rsidRPr="00AC310D" w:rsidRDefault="00960132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</w:t>
            </w:r>
            <w:r w:rsidR="00EE11CC"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values</w:t>
            </w:r>
          </w:p>
        </w:tc>
        <w:tc>
          <w:tcPr>
            <w:tcW w:w="1576" w:type="dxa"/>
          </w:tcPr>
          <w:p w14:paraId="07E7D1C1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1603" w:type="dxa"/>
          </w:tcPr>
          <w:p w14:paraId="63668AF0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1</w:t>
            </w:r>
          </w:p>
        </w:tc>
        <w:tc>
          <w:tcPr>
            <w:tcW w:w="1786" w:type="dxa"/>
          </w:tcPr>
          <w:p w14:paraId="6FED115F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1</w:t>
            </w:r>
          </w:p>
        </w:tc>
        <w:tc>
          <w:tcPr>
            <w:tcW w:w="1755" w:type="dxa"/>
          </w:tcPr>
          <w:p w14:paraId="74C050D6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1</w:t>
            </w:r>
          </w:p>
        </w:tc>
        <w:tc>
          <w:tcPr>
            <w:tcW w:w="1775" w:type="dxa"/>
          </w:tcPr>
          <w:p w14:paraId="10EA0E2B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1</w:t>
            </w:r>
          </w:p>
        </w:tc>
        <w:tc>
          <w:tcPr>
            <w:tcW w:w="1787" w:type="dxa"/>
          </w:tcPr>
          <w:p w14:paraId="7E2E34CD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1</w:t>
            </w:r>
          </w:p>
        </w:tc>
        <w:tc>
          <w:tcPr>
            <w:tcW w:w="1725" w:type="dxa"/>
          </w:tcPr>
          <w:p w14:paraId="4DAC8A9E" w14:textId="77777777" w:rsidR="00EE11CC" w:rsidRPr="00AC310D" w:rsidRDefault="00EE11CC" w:rsidP="00F308A6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C310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1</w:t>
            </w:r>
          </w:p>
        </w:tc>
      </w:tr>
    </w:tbl>
    <w:p w14:paraId="37D659CC" w14:textId="77777777" w:rsidR="00EE11CC" w:rsidRPr="00AC310D" w:rsidRDefault="00EE11CC" w:rsidP="00F308A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310D">
        <w:rPr>
          <w:rFonts w:ascii="Times New Roman" w:hAnsi="Times New Roman" w:cs="Times New Roman"/>
          <w:color w:val="000000" w:themeColor="text1"/>
          <w:sz w:val="24"/>
          <w:szCs w:val="24"/>
        </w:rPr>
        <w:t>Abbreviations: Df, degrees of freedom; NA, not applicable</w:t>
      </w:r>
    </w:p>
    <w:p w14:paraId="06D8F110" w14:textId="32F452E9" w:rsidR="00F5433D" w:rsidRPr="00EE725C" w:rsidRDefault="00EE11CC" w:rsidP="00171DE0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31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significant at </w:t>
      </w:r>
      <w:r w:rsidR="005B4636" w:rsidRPr="00AC310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="005B4636" w:rsidRPr="00AC31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.05</w:t>
      </w:r>
    </w:p>
    <w:sectPr w:rsidR="00F5433D" w:rsidRPr="00EE725C" w:rsidSect="00FD11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26AE0" w14:textId="77777777" w:rsidR="00894264" w:rsidRDefault="00894264" w:rsidP="003B180B">
      <w:pPr>
        <w:spacing w:after="0" w:line="240" w:lineRule="auto"/>
      </w:pPr>
      <w:r>
        <w:separator/>
      </w:r>
    </w:p>
  </w:endnote>
  <w:endnote w:type="continuationSeparator" w:id="0">
    <w:p w14:paraId="1CC5EFB2" w14:textId="77777777" w:rsidR="00894264" w:rsidRDefault="00894264" w:rsidP="003B1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88FF1" w14:textId="77777777" w:rsidR="00062450" w:rsidRDefault="000624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6589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2BF8BA" w14:textId="1B228870" w:rsidR="00062450" w:rsidRDefault="000624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907AEF" w14:textId="77777777" w:rsidR="00062450" w:rsidRDefault="000624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D9EA5" w14:textId="77777777" w:rsidR="00062450" w:rsidRDefault="00062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2A50D" w14:textId="77777777" w:rsidR="00894264" w:rsidRDefault="00894264" w:rsidP="003B180B">
      <w:pPr>
        <w:spacing w:after="0" w:line="240" w:lineRule="auto"/>
      </w:pPr>
      <w:r>
        <w:separator/>
      </w:r>
    </w:p>
  </w:footnote>
  <w:footnote w:type="continuationSeparator" w:id="0">
    <w:p w14:paraId="69FE4C23" w14:textId="77777777" w:rsidR="00894264" w:rsidRDefault="00894264" w:rsidP="003B1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42566" w14:textId="77777777" w:rsidR="00062450" w:rsidRDefault="000624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AC2D3" w14:textId="77777777" w:rsidR="00062450" w:rsidRDefault="000624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1EC3C" w14:textId="77777777" w:rsidR="00062450" w:rsidRDefault="00062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D157D"/>
    <w:multiLevelType w:val="hybridMultilevel"/>
    <w:tmpl w:val="FC9EF57A"/>
    <w:lvl w:ilvl="0" w:tplc="FCB8CA0E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678A"/>
    <w:multiLevelType w:val="hybridMultilevel"/>
    <w:tmpl w:val="AFB2D880"/>
    <w:lvl w:ilvl="0" w:tplc="773EFFC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631396">
    <w:abstractNumId w:val="1"/>
  </w:num>
  <w:num w:numId="2" w16cid:durableId="113140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DKyNDS0NDIzMzNQ0lEKTi0uzszPAykwMqwFANFCKn8tAAAA"/>
  </w:docVars>
  <w:rsids>
    <w:rsidRoot w:val="004D2E1E"/>
    <w:rsid w:val="00004867"/>
    <w:rsid w:val="00004AEC"/>
    <w:rsid w:val="00004B92"/>
    <w:rsid w:val="00015F55"/>
    <w:rsid w:val="00021590"/>
    <w:rsid w:val="000227B7"/>
    <w:rsid w:val="000227E7"/>
    <w:rsid w:val="00022FEC"/>
    <w:rsid w:val="00026896"/>
    <w:rsid w:val="00032093"/>
    <w:rsid w:val="00032A4D"/>
    <w:rsid w:val="00033C29"/>
    <w:rsid w:val="00035698"/>
    <w:rsid w:val="000375C3"/>
    <w:rsid w:val="00043652"/>
    <w:rsid w:val="00043982"/>
    <w:rsid w:val="00053F0F"/>
    <w:rsid w:val="000622CA"/>
    <w:rsid w:val="00062450"/>
    <w:rsid w:val="00063F8F"/>
    <w:rsid w:val="000643F2"/>
    <w:rsid w:val="000708BB"/>
    <w:rsid w:val="000826B5"/>
    <w:rsid w:val="00091262"/>
    <w:rsid w:val="000947A8"/>
    <w:rsid w:val="00094F94"/>
    <w:rsid w:val="000957B3"/>
    <w:rsid w:val="000A0F4A"/>
    <w:rsid w:val="000A2A52"/>
    <w:rsid w:val="000B3E63"/>
    <w:rsid w:val="000C1E8A"/>
    <w:rsid w:val="000D5F4D"/>
    <w:rsid w:val="000D628F"/>
    <w:rsid w:val="000D7DFD"/>
    <w:rsid w:val="000E621A"/>
    <w:rsid w:val="000F3DE2"/>
    <w:rsid w:val="000F70AC"/>
    <w:rsid w:val="00105690"/>
    <w:rsid w:val="00114881"/>
    <w:rsid w:val="001227AF"/>
    <w:rsid w:val="001255DF"/>
    <w:rsid w:val="00132BE7"/>
    <w:rsid w:val="0013360A"/>
    <w:rsid w:val="001464D0"/>
    <w:rsid w:val="001472D4"/>
    <w:rsid w:val="00161717"/>
    <w:rsid w:val="00165926"/>
    <w:rsid w:val="00166EFF"/>
    <w:rsid w:val="00171DE0"/>
    <w:rsid w:val="00182A64"/>
    <w:rsid w:val="001A09FA"/>
    <w:rsid w:val="001A393F"/>
    <w:rsid w:val="001B0CFA"/>
    <w:rsid w:val="001B1E5F"/>
    <w:rsid w:val="001B3804"/>
    <w:rsid w:val="001C6AE7"/>
    <w:rsid w:val="001C6EE1"/>
    <w:rsid w:val="001C7104"/>
    <w:rsid w:val="001D0D0D"/>
    <w:rsid w:val="001E4D67"/>
    <w:rsid w:val="001F2538"/>
    <w:rsid w:val="001F27B3"/>
    <w:rsid w:val="001F4DB5"/>
    <w:rsid w:val="001F65AC"/>
    <w:rsid w:val="001F6B27"/>
    <w:rsid w:val="001F79BA"/>
    <w:rsid w:val="00201FC9"/>
    <w:rsid w:val="00203088"/>
    <w:rsid w:val="0020668D"/>
    <w:rsid w:val="002145EC"/>
    <w:rsid w:val="0021505B"/>
    <w:rsid w:val="00226238"/>
    <w:rsid w:val="002275BE"/>
    <w:rsid w:val="00230698"/>
    <w:rsid w:val="002328F9"/>
    <w:rsid w:val="00255262"/>
    <w:rsid w:val="00273759"/>
    <w:rsid w:val="002768D9"/>
    <w:rsid w:val="00276F6C"/>
    <w:rsid w:val="002A276F"/>
    <w:rsid w:val="002B0E48"/>
    <w:rsid w:val="002B7CF6"/>
    <w:rsid w:val="002C4B39"/>
    <w:rsid w:val="002D267D"/>
    <w:rsid w:val="002E7474"/>
    <w:rsid w:val="002F0932"/>
    <w:rsid w:val="0030095C"/>
    <w:rsid w:val="00300FFF"/>
    <w:rsid w:val="00302D0C"/>
    <w:rsid w:val="00303421"/>
    <w:rsid w:val="00312B88"/>
    <w:rsid w:val="003141BA"/>
    <w:rsid w:val="00314CE4"/>
    <w:rsid w:val="0032015A"/>
    <w:rsid w:val="00327574"/>
    <w:rsid w:val="00327D6E"/>
    <w:rsid w:val="0033344C"/>
    <w:rsid w:val="003440E5"/>
    <w:rsid w:val="003478BD"/>
    <w:rsid w:val="0035055C"/>
    <w:rsid w:val="00351ED6"/>
    <w:rsid w:val="00356660"/>
    <w:rsid w:val="00360B10"/>
    <w:rsid w:val="00361248"/>
    <w:rsid w:val="00363223"/>
    <w:rsid w:val="00364327"/>
    <w:rsid w:val="0036568F"/>
    <w:rsid w:val="00366BF9"/>
    <w:rsid w:val="003837F9"/>
    <w:rsid w:val="00383E70"/>
    <w:rsid w:val="00385DD1"/>
    <w:rsid w:val="00387CA6"/>
    <w:rsid w:val="003A18E8"/>
    <w:rsid w:val="003A7892"/>
    <w:rsid w:val="003B180B"/>
    <w:rsid w:val="003B305E"/>
    <w:rsid w:val="003B71A9"/>
    <w:rsid w:val="003C0A02"/>
    <w:rsid w:val="003D05D6"/>
    <w:rsid w:val="003D0A97"/>
    <w:rsid w:val="003D4DB3"/>
    <w:rsid w:val="003E355A"/>
    <w:rsid w:val="003F3ECA"/>
    <w:rsid w:val="00404673"/>
    <w:rsid w:val="00407A95"/>
    <w:rsid w:val="00414802"/>
    <w:rsid w:val="00415101"/>
    <w:rsid w:val="00421356"/>
    <w:rsid w:val="00421A10"/>
    <w:rsid w:val="00424DC3"/>
    <w:rsid w:val="00426CF6"/>
    <w:rsid w:val="004321D4"/>
    <w:rsid w:val="004368FA"/>
    <w:rsid w:val="00450BD8"/>
    <w:rsid w:val="00462BAC"/>
    <w:rsid w:val="00465347"/>
    <w:rsid w:val="00474523"/>
    <w:rsid w:val="004802C6"/>
    <w:rsid w:val="00486A8C"/>
    <w:rsid w:val="00492517"/>
    <w:rsid w:val="004A4CB9"/>
    <w:rsid w:val="004B29D2"/>
    <w:rsid w:val="004B2DB0"/>
    <w:rsid w:val="004B345B"/>
    <w:rsid w:val="004B35E6"/>
    <w:rsid w:val="004B5CCF"/>
    <w:rsid w:val="004C4481"/>
    <w:rsid w:val="004D12A7"/>
    <w:rsid w:val="004D1C3C"/>
    <w:rsid w:val="004D2E1E"/>
    <w:rsid w:val="004D2F2C"/>
    <w:rsid w:val="004D7064"/>
    <w:rsid w:val="004F29EB"/>
    <w:rsid w:val="004F3BB3"/>
    <w:rsid w:val="004F525F"/>
    <w:rsid w:val="00512326"/>
    <w:rsid w:val="00517F06"/>
    <w:rsid w:val="00520BFF"/>
    <w:rsid w:val="00526512"/>
    <w:rsid w:val="005320CD"/>
    <w:rsid w:val="00543782"/>
    <w:rsid w:val="00546D5B"/>
    <w:rsid w:val="00547EE2"/>
    <w:rsid w:val="0055170F"/>
    <w:rsid w:val="0055606C"/>
    <w:rsid w:val="005634A9"/>
    <w:rsid w:val="0056384F"/>
    <w:rsid w:val="00564B78"/>
    <w:rsid w:val="00564BF1"/>
    <w:rsid w:val="00565A72"/>
    <w:rsid w:val="0056710C"/>
    <w:rsid w:val="00570C70"/>
    <w:rsid w:val="00570C99"/>
    <w:rsid w:val="00575566"/>
    <w:rsid w:val="00576FF3"/>
    <w:rsid w:val="00580E1C"/>
    <w:rsid w:val="0058149C"/>
    <w:rsid w:val="00585A53"/>
    <w:rsid w:val="00591525"/>
    <w:rsid w:val="005A1B6C"/>
    <w:rsid w:val="005A4813"/>
    <w:rsid w:val="005B4636"/>
    <w:rsid w:val="005C1E74"/>
    <w:rsid w:val="005C33DD"/>
    <w:rsid w:val="005C42E4"/>
    <w:rsid w:val="005F2655"/>
    <w:rsid w:val="005F465A"/>
    <w:rsid w:val="005F604E"/>
    <w:rsid w:val="005F700C"/>
    <w:rsid w:val="00606C5E"/>
    <w:rsid w:val="00607384"/>
    <w:rsid w:val="00611174"/>
    <w:rsid w:val="00615E80"/>
    <w:rsid w:val="00623804"/>
    <w:rsid w:val="00630C6A"/>
    <w:rsid w:val="006347C0"/>
    <w:rsid w:val="00636753"/>
    <w:rsid w:val="00641535"/>
    <w:rsid w:val="006440A6"/>
    <w:rsid w:val="00646AD5"/>
    <w:rsid w:val="00647E15"/>
    <w:rsid w:val="006524EA"/>
    <w:rsid w:val="006525D0"/>
    <w:rsid w:val="00653B46"/>
    <w:rsid w:val="00655F6F"/>
    <w:rsid w:val="0066029E"/>
    <w:rsid w:val="0067109D"/>
    <w:rsid w:val="006767A4"/>
    <w:rsid w:val="0068326B"/>
    <w:rsid w:val="00683363"/>
    <w:rsid w:val="006907CD"/>
    <w:rsid w:val="00692831"/>
    <w:rsid w:val="006967C6"/>
    <w:rsid w:val="0069758E"/>
    <w:rsid w:val="006A5CCF"/>
    <w:rsid w:val="006C5402"/>
    <w:rsid w:val="006D220D"/>
    <w:rsid w:val="006D54EA"/>
    <w:rsid w:val="006E236F"/>
    <w:rsid w:val="006E6CE7"/>
    <w:rsid w:val="006E6D73"/>
    <w:rsid w:val="006F4C0C"/>
    <w:rsid w:val="006F7F58"/>
    <w:rsid w:val="007064A4"/>
    <w:rsid w:val="00716EC3"/>
    <w:rsid w:val="0071773F"/>
    <w:rsid w:val="007260BB"/>
    <w:rsid w:val="00732742"/>
    <w:rsid w:val="00732A4E"/>
    <w:rsid w:val="0073766E"/>
    <w:rsid w:val="007400DD"/>
    <w:rsid w:val="007404C6"/>
    <w:rsid w:val="00740C90"/>
    <w:rsid w:val="007531DE"/>
    <w:rsid w:val="00753A09"/>
    <w:rsid w:val="007548E9"/>
    <w:rsid w:val="00765058"/>
    <w:rsid w:val="007666C6"/>
    <w:rsid w:val="0076717B"/>
    <w:rsid w:val="00770128"/>
    <w:rsid w:val="00770250"/>
    <w:rsid w:val="0077237D"/>
    <w:rsid w:val="00772BA4"/>
    <w:rsid w:val="00773932"/>
    <w:rsid w:val="007802E5"/>
    <w:rsid w:val="00784E4B"/>
    <w:rsid w:val="00786357"/>
    <w:rsid w:val="00797492"/>
    <w:rsid w:val="007A6F22"/>
    <w:rsid w:val="007B68AC"/>
    <w:rsid w:val="007B7767"/>
    <w:rsid w:val="007C14A1"/>
    <w:rsid w:val="007C7CA9"/>
    <w:rsid w:val="007D0C30"/>
    <w:rsid w:val="007D7147"/>
    <w:rsid w:val="007F0528"/>
    <w:rsid w:val="007F18AE"/>
    <w:rsid w:val="007F39E1"/>
    <w:rsid w:val="007F4A4A"/>
    <w:rsid w:val="007F6DCF"/>
    <w:rsid w:val="007F6E5E"/>
    <w:rsid w:val="007F7EE2"/>
    <w:rsid w:val="00800B5B"/>
    <w:rsid w:val="00804EF2"/>
    <w:rsid w:val="00806541"/>
    <w:rsid w:val="00807D4F"/>
    <w:rsid w:val="008232D4"/>
    <w:rsid w:val="00825F19"/>
    <w:rsid w:val="008410F5"/>
    <w:rsid w:val="008414E7"/>
    <w:rsid w:val="00842708"/>
    <w:rsid w:val="008427B8"/>
    <w:rsid w:val="008443D4"/>
    <w:rsid w:val="008445CA"/>
    <w:rsid w:val="00846D92"/>
    <w:rsid w:val="008473E3"/>
    <w:rsid w:val="00855CDD"/>
    <w:rsid w:val="008563A1"/>
    <w:rsid w:val="00856B56"/>
    <w:rsid w:val="00871538"/>
    <w:rsid w:val="008738E7"/>
    <w:rsid w:val="00876F4A"/>
    <w:rsid w:val="00884D59"/>
    <w:rsid w:val="00886A52"/>
    <w:rsid w:val="0089370A"/>
    <w:rsid w:val="00894264"/>
    <w:rsid w:val="0089497B"/>
    <w:rsid w:val="0089630B"/>
    <w:rsid w:val="008A130E"/>
    <w:rsid w:val="008A3142"/>
    <w:rsid w:val="008A35C1"/>
    <w:rsid w:val="008A4ACB"/>
    <w:rsid w:val="008B62B2"/>
    <w:rsid w:val="008C49E0"/>
    <w:rsid w:val="008C6344"/>
    <w:rsid w:val="008C6E0C"/>
    <w:rsid w:val="008D2A7B"/>
    <w:rsid w:val="008D7F95"/>
    <w:rsid w:val="008E615D"/>
    <w:rsid w:val="008E6944"/>
    <w:rsid w:val="009135AB"/>
    <w:rsid w:val="00913F77"/>
    <w:rsid w:val="009149CE"/>
    <w:rsid w:val="00917472"/>
    <w:rsid w:val="00917A5C"/>
    <w:rsid w:val="00920A4D"/>
    <w:rsid w:val="00921C46"/>
    <w:rsid w:val="00930E43"/>
    <w:rsid w:val="00932762"/>
    <w:rsid w:val="00943490"/>
    <w:rsid w:val="00943799"/>
    <w:rsid w:val="00943D11"/>
    <w:rsid w:val="009541BB"/>
    <w:rsid w:val="00960132"/>
    <w:rsid w:val="00960BDF"/>
    <w:rsid w:val="0096331C"/>
    <w:rsid w:val="0096421E"/>
    <w:rsid w:val="009709B8"/>
    <w:rsid w:val="0097480B"/>
    <w:rsid w:val="00985793"/>
    <w:rsid w:val="00993346"/>
    <w:rsid w:val="0099589C"/>
    <w:rsid w:val="00996A1F"/>
    <w:rsid w:val="009A7119"/>
    <w:rsid w:val="009B279D"/>
    <w:rsid w:val="009C50B0"/>
    <w:rsid w:val="009D28E0"/>
    <w:rsid w:val="009D6AD1"/>
    <w:rsid w:val="009D6B22"/>
    <w:rsid w:val="009E2C6B"/>
    <w:rsid w:val="009E7103"/>
    <w:rsid w:val="009E7677"/>
    <w:rsid w:val="009F2906"/>
    <w:rsid w:val="009F4467"/>
    <w:rsid w:val="00A104F1"/>
    <w:rsid w:val="00A123DF"/>
    <w:rsid w:val="00A1330F"/>
    <w:rsid w:val="00A15E71"/>
    <w:rsid w:val="00A16665"/>
    <w:rsid w:val="00A2074F"/>
    <w:rsid w:val="00A255FD"/>
    <w:rsid w:val="00A31834"/>
    <w:rsid w:val="00A32187"/>
    <w:rsid w:val="00A51DA7"/>
    <w:rsid w:val="00A538DF"/>
    <w:rsid w:val="00A54DDF"/>
    <w:rsid w:val="00A55C22"/>
    <w:rsid w:val="00A656EB"/>
    <w:rsid w:val="00A70586"/>
    <w:rsid w:val="00A7141C"/>
    <w:rsid w:val="00A71F77"/>
    <w:rsid w:val="00A73D40"/>
    <w:rsid w:val="00A74B53"/>
    <w:rsid w:val="00A765FA"/>
    <w:rsid w:val="00A91917"/>
    <w:rsid w:val="00A93F5D"/>
    <w:rsid w:val="00A94590"/>
    <w:rsid w:val="00AA03D2"/>
    <w:rsid w:val="00AA33F4"/>
    <w:rsid w:val="00AA3877"/>
    <w:rsid w:val="00AA535D"/>
    <w:rsid w:val="00AA5CFF"/>
    <w:rsid w:val="00AA697F"/>
    <w:rsid w:val="00AB0542"/>
    <w:rsid w:val="00AB0AD5"/>
    <w:rsid w:val="00AB0C4F"/>
    <w:rsid w:val="00AC310D"/>
    <w:rsid w:val="00AC7170"/>
    <w:rsid w:val="00AD0932"/>
    <w:rsid w:val="00AD2287"/>
    <w:rsid w:val="00AD3E9A"/>
    <w:rsid w:val="00AD556D"/>
    <w:rsid w:val="00AE1B32"/>
    <w:rsid w:val="00B0087C"/>
    <w:rsid w:val="00B019F0"/>
    <w:rsid w:val="00B02E47"/>
    <w:rsid w:val="00B05561"/>
    <w:rsid w:val="00B10535"/>
    <w:rsid w:val="00B1255C"/>
    <w:rsid w:val="00B13671"/>
    <w:rsid w:val="00B17CE1"/>
    <w:rsid w:val="00B17F58"/>
    <w:rsid w:val="00B345CA"/>
    <w:rsid w:val="00B41703"/>
    <w:rsid w:val="00B479BF"/>
    <w:rsid w:val="00B51B74"/>
    <w:rsid w:val="00B63C41"/>
    <w:rsid w:val="00B643F8"/>
    <w:rsid w:val="00B70B8D"/>
    <w:rsid w:val="00B70DF2"/>
    <w:rsid w:val="00B7129B"/>
    <w:rsid w:val="00B804AD"/>
    <w:rsid w:val="00B805D0"/>
    <w:rsid w:val="00B84182"/>
    <w:rsid w:val="00BB209F"/>
    <w:rsid w:val="00BB43D5"/>
    <w:rsid w:val="00BB6BF0"/>
    <w:rsid w:val="00BC4D63"/>
    <w:rsid w:val="00BC73CE"/>
    <w:rsid w:val="00BD0DA1"/>
    <w:rsid w:val="00BD1CBE"/>
    <w:rsid w:val="00BF2AD3"/>
    <w:rsid w:val="00BF2E30"/>
    <w:rsid w:val="00BF435D"/>
    <w:rsid w:val="00BF6E77"/>
    <w:rsid w:val="00BF72C1"/>
    <w:rsid w:val="00C022C2"/>
    <w:rsid w:val="00C04903"/>
    <w:rsid w:val="00C0565E"/>
    <w:rsid w:val="00C1184E"/>
    <w:rsid w:val="00C12D11"/>
    <w:rsid w:val="00C13D35"/>
    <w:rsid w:val="00C17761"/>
    <w:rsid w:val="00C218AE"/>
    <w:rsid w:val="00C21C2A"/>
    <w:rsid w:val="00C31581"/>
    <w:rsid w:val="00C37296"/>
    <w:rsid w:val="00C43F8F"/>
    <w:rsid w:val="00C44844"/>
    <w:rsid w:val="00C62523"/>
    <w:rsid w:val="00C71ED3"/>
    <w:rsid w:val="00C7375A"/>
    <w:rsid w:val="00C84579"/>
    <w:rsid w:val="00C845D4"/>
    <w:rsid w:val="00C85369"/>
    <w:rsid w:val="00C96FD6"/>
    <w:rsid w:val="00CB0DB5"/>
    <w:rsid w:val="00CC6037"/>
    <w:rsid w:val="00CD1C5E"/>
    <w:rsid w:val="00CD6218"/>
    <w:rsid w:val="00CE4781"/>
    <w:rsid w:val="00CE71D3"/>
    <w:rsid w:val="00CF0BEC"/>
    <w:rsid w:val="00CF1CB9"/>
    <w:rsid w:val="00CF24BD"/>
    <w:rsid w:val="00CF529F"/>
    <w:rsid w:val="00CF7742"/>
    <w:rsid w:val="00CF7AC3"/>
    <w:rsid w:val="00D014F9"/>
    <w:rsid w:val="00D05EC8"/>
    <w:rsid w:val="00D1786C"/>
    <w:rsid w:val="00D65330"/>
    <w:rsid w:val="00D65B1D"/>
    <w:rsid w:val="00D7183D"/>
    <w:rsid w:val="00D90974"/>
    <w:rsid w:val="00D93E9B"/>
    <w:rsid w:val="00D97B9B"/>
    <w:rsid w:val="00DA1C7B"/>
    <w:rsid w:val="00DA2FFC"/>
    <w:rsid w:val="00DA3EBE"/>
    <w:rsid w:val="00DA6D5C"/>
    <w:rsid w:val="00DB173B"/>
    <w:rsid w:val="00DB6A4E"/>
    <w:rsid w:val="00DB7A94"/>
    <w:rsid w:val="00DC24C8"/>
    <w:rsid w:val="00DC331B"/>
    <w:rsid w:val="00DC37F4"/>
    <w:rsid w:val="00DC48DC"/>
    <w:rsid w:val="00DC746C"/>
    <w:rsid w:val="00DC7F27"/>
    <w:rsid w:val="00DD2DCC"/>
    <w:rsid w:val="00DD51E2"/>
    <w:rsid w:val="00DD5518"/>
    <w:rsid w:val="00E00AC7"/>
    <w:rsid w:val="00E145E8"/>
    <w:rsid w:val="00E14CC6"/>
    <w:rsid w:val="00E21B12"/>
    <w:rsid w:val="00E25DBD"/>
    <w:rsid w:val="00E32355"/>
    <w:rsid w:val="00E3601C"/>
    <w:rsid w:val="00E4316F"/>
    <w:rsid w:val="00E4368B"/>
    <w:rsid w:val="00E54F05"/>
    <w:rsid w:val="00E54F31"/>
    <w:rsid w:val="00E57A04"/>
    <w:rsid w:val="00E813E8"/>
    <w:rsid w:val="00E844A1"/>
    <w:rsid w:val="00E8463A"/>
    <w:rsid w:val="00E8701F"/>
    <w:rsid w:val="00E92E76"/>
    <w:rsid w:val="00E943B8"/>
    <w:rsid w:val="00E97326"/>
    <w:rsid w:val="00E973BD"/>
    <w:rsid w:val="00EA0FFD"/>
    <w:rsid w:val="00EA1994"/>
    <w:rsid w:val="00EA28BC"/>
    <w:rsid w:val="00EB3AAE"/>
    <w:rsid w:val="00ED1AC6"/>
    <w:rsid w:val="00EE11CC"/>
    <w:rsid w:val="00EE2B58"/>
    <w:rsid w:val="00EE2FB2"/>
    <w:rsid w:val="00EE725C"/>
    <w:rsid w:val="00EF3DD2"/>
    <w:rsid w:val="00EF54C2"/>
    <w:rsid w:val="00EF591B"/>
    <w:rsid w:val="00EF6D45"/>
    <w:rsid w:val="00F02C0B"/>
    <w:rsid w:val="00F14D2D"/>
    <w:rsid w:val="00F22D27"/>
    <w:rsid w:val="00F2451D"/>
    <w:rsid w:val="00F308A6"/>
    <w:rsid w:val="00F32B2A"/>
    <w:rsid w:val="00F41388"/>
    <w:rsid w:val="00F467D6"/>
    <w:rsid w:val="00F5433D"/>
    <w:rsid w:val="00F57707"/>
    <w:rsid w:val="00F604AA"/>
    <w:rsid w:val="00F61BF3"/>
    <w:rsid w:val="00F90087"/>
    <w:rsid w:val="00F9542E"/>
    <w:rsid w:val="00FA25F4"/>
    <w:rsid w:val="00FA4B8A"/>
    <w:rsid w:val="00FA62B2"/>
    <w:rsid w:val="00FC0E79"/>
    <w:rsid w:val="00FC73BD"/>
    <w:rsid w:val="00FD116F"/>
    <w:rsid w:val="00FD3379"/>
    <w:rsid w:val="00FD71E9"/>
    <w:rsid w:val="00FD77A9"/>
    <w:rsid w:val="00FE232C"/>
    <w:rsid w:val="00FF5C39"/>
    <w:rsid w:val="00FF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BCC93"/>
  <w15:chartTrackingRefBased/>
  <w15:docId w15:val="{837146C0-DECE-4064-AFB9-5CA2FD7DB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1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80B"/>
  </w:style>
  <w:style w:type="paragraph" w:styleId="Footer">
    <w:name w:val="footer"/>
    <w:basedOn w:val="Normal"/>
    <w:link w:val="FooterChar"/>
    <w:uiPriority w:val="99"/>
    <w:unhideWhenUsed/>
    <w:rsid w:val="003B1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80B"/>
  </w:style>
  <w:style w:type="character" w:styleId="LineNumber">
    <w:name w:val="line number"/>
    <w:basedOn w:val="DefaultParagraphFont"/>
    <w:uiPriority w:val="99"/>
    <w:semiHidden/>
    <w:unhideWhenUsed/>
    <w:rsid w:val="003B180B"/>
  </w:style>
  <w:style w:type="character" w:styleId="Hyperlink">
    <w:name w:val="Hyperlink"/>
    <w:basedOn w:val="DefaultParagraphFont"/>
    <w:uiPriority w:val="99"/>
    <w:unhideWhenUsed/>
    <w:rsid w:val="00BC4D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D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C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ED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19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19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19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9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91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F72C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805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05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05D0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E813E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22084-8308-47EE-9A73-844F82407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Gulshan Mahajan</dc:creator>
  <cp:keywords/>
  <dc:description/>
  <cp:lastModifiedBy>Jamie Magyar</cp:lastModifiedBy>
  <cp:revision>4</cp:revision>
  <dcterms:created xsi:type="dcterms:W3CDTF">2022-11-29T16:05:00Z</dcterms:created>
  <dcterms:modified xsi:type="dcterms:W3CDTF">2023-02-1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2bf1-026c-423b-a2f3-9729d1fde3ca_Enabled">
    <vt:lpwstr>true</vt:lpwstr>
  </property>
  <property fmtid="{D5CDD505-2E9C-101B-9397-08002B2CF9AE}" pid="3" name="MSIP_Label_37382bf1-026c-423b-a2f3-9729d1fde3ca_SetDate">
    <vt:lpwstr>2022-05-09T04:37:28Z</vt:lpwstr>
  </property>
  <property fmtid="{D5CDD505-2E9C-101B-9397-08002B2CF9AE}" pid="4" name="MSIP_Label_37382bf1-026c-423b-a2f3-9729d1fde3ca_Method">
    <vt:lpwstr>Privileged</vt:lpwstr>
  </property>
  <property fmtid="{D5CDD505-2E9C-101B-9397-08002B2CF9AE}" pid="5" name="MSIP_Label_37382bf1-026c-423b-a2f3-9729d1fde3ca_Name">
    <vt:lpwstr>OFFICIAL - PUBLIC</vt:lpwstr>
  </property>
  <property fmtid="{D5CDD505-2E9C-101B-9397-08002B2CF9AE}" pid="6" name="MSIP_Label_37382bf1-026c-423b-a2f3-9729d1fde3ca_SiteId">
    <vt:lpwstr>b6e377cf-9db3-46cb-91a2-fad9605bb15c</vt:lpwstr>
  </property>
  <property fmtid="{D5CDD505-2E9C-101B-9397-08002B2CF9AE}" pid="7" name="MSIP_Label_37382bf1-026c-423b-a2f3-9729d1fde3ca_ActionId">
    <vt:lpwstr>7a6fb5b1-2506-4304-827b-7197b07db3f6</vt:lpwstr>
  </property>
  <property fmtid="{D5CDD505-2E9C-101B-9397-08002B2CF9AE}" pid="8" name="MSIP_Label_37382bf1-026c-423b-a2f3-9729d1fde3ca_ContentBits">
    <vt:lpwstr>0</vt:lpwstr>
  </property>
</Properties>
</file>